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5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Heading5"/>
      </w:pPr>
      <w:bookmarkStart w:id="26" w:name="dataloquy-you-dont-need-to-read-this"/>
      <w:r>
        <w:t xml:space="preserve">Dataloquy (you don’t need to read this)</w:t>
      </w:r>
      <w:bookmarkEnd w:id="26"/>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w:t>
      </w:r>
      <w:r>
        <w:t xml:space="preserve"> </w:t>
      </w:r>
      <w:r>
        <w:rPr>
          <w:i/>
        </w:rPr>
        <w:t xml:space="preserve">pata</w:t>
      </w:r>
      <w:r>
        <w:t xml:space="preserve">)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Data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BodyText"/>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reads</w:t>
      </w:r>
      <w:r>
        <w:t xml:space="preserve"> </w:t>
      </w:r>
      <w:r>
        <w:t xml:space="preserve">“</w:t>
      </w:r>
      <w:r>
        <w:t xml:space="preserve">a history of….</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ot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n the hope that you will continue reading these pages, I have included two interludes and a poslude (work in progress), together with graphs, tables, and some snippets of pseudocode and sometimes working code.</w:t>
      </w:r>
    </w:p>
    <w:p>
      <w:pPr>
        <w:pStyle w:val="Heading1"/>
      </w:pPr>
      <w:bookmarkStart w:id="27" w:name="chapter:Database_Art"/>
      <w:r>
        <w:t xml:space="preserve">Database Art</w:t>
      </w:r>
      <w:bookmarkEnd w:id="27"/>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1" w:name="section:Listening_Databases"/>
      <w:r>
        <w:t xml:space="preserve">Listening Databases</w:t>
      </w:r>
      <w:bookmarkEnd w:id="181"/>
    </w:p>
    <w:p>
      <w:pPr>
        <w:pStyle w:val="Heading3"/>
      </w:pPr>
      <w:bookmarkStart w:id="182" w:name="resonance_of_a_return"/>
      <w:r>
        <w:t xml:space="preserve">The Resonance Of A Return</w:t>
      </w:r>
      <w:bookmarkEnd w:id="182"/>
    </w:p>
    <w:p>
      <w:pPr>
        <w:pStyle w:val="Heading5"/>
      </w:pPr>
      <w:bookmarkStart w:id="183" w:name="a-reverb"/>
      <w:r>
        <w:t xml:space="preserve">A Reverb</w:t>
      </w:r>
      <w:bookmarkEnd w:id="18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4" w:name="a-filter"/>
      <w:r>
        <w:t xml:space="preserve">A Filter</w:t>
      </w:r>
      <w:bookmarkEnd w:id="184"/>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5" w:name="a-loop"/>
      <w:r>
        <w:t xml:space="preserve">A Loop</w:t>
      </w:r>
      <w:bookmarkEnd w:id="18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6" w:name="an-attack"/>
      <w:r>
        <w:t xml:space="preserve">An Attack</w:t>
      </w:r>
      <w:bookmarkEnd w:id="18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87" w:name="an-sampler"/>
      <w:r>
        <w:t xml:space="preserve">An Sampler</w:t>
      </w:r>
      <w:bookmarkEnd w:id="18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89" w:name="a-return"/>
      <w:r>
        <w:t xml:space="preserve">A Return</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0" w:name="network"/>
      <w:r>
        <w:t xml:space="preserve">Resonant Network</w:t>
      </w:r>
      <w:bookmarkEnd w:id="190"/>
    </w:p>
    <w:p>
      <w:pPr>
        <w:pStyle w:val="Heading5"/>
      </w:pPr>
      <w:bookmarkStart w:id="191" w:name="the-recorded-movement-of-a-thing"/>
      <w:r>
        <w:t xml:space="preserve">The Recorded Movement of a Thing</w:t>
      </w:r>
      <w:bookmarkEnd w:id="191"/>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as the interconnected accounts that these semiotic actors have of each other. The motion of these interconnected accounts can thus be understood as a mode of navigation. This is when the visual metaphor of a</w:t>
      </w:r>
      <w:r>
        <w:t xml:space="preserve"> </w:t>
      </w:r>
      <w:r>
        <w:t xml:space="preserve">‘</w:t>
      </w:r>
      <w:r>
        <w:t xml:space="preserve">network</w:t>
      </w:r>
      <w:r>
        <w:t xml:space="preserve">’</w:t>
      </w:r>
      <w:r>
        <w:t xml:space="preserve"> </w:t>
      </w:r>
      <w:r>
        <w:t xml:space="preserve">might limit the understanding of its activity. Nodes and edges collapse into each 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2" w:name="the-resonant-movement-of-a-thing"/>
      <w:r>
        <w:t xml:space="preserve">The Resonant Movement of a Thing</w:t>
      </w:r>
      <w:bookmarkEnd w:id="192"/>
    </w:p>
    <w:p>
      <w:pPr>
        <w:pStyle w:val="FirstParagraph"/>
      </w:pPr>
      <w:r>
        <w:t xml:space="preserve">Considering that networks are comprised on movement, and, precisely, on the movement of meaning, it is possible to think about this movement under the scope of Nancy’s ontology of sound. That is to say, given that we can underst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3" w:name="inoperativity"/>
      <w:r>
        <w:t xml:space="preserve">The Unworking Network</w:t>
      </w:r>
      <w:bookmarkEnd w:id="193"/>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4" w:name="community-as-unwork"/>
      <w:r>
        <w:t xml:space="preserve">Community as unwork</w:t>
      </w:r>
      <w:bookmarkEnd w:id="194"/>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95" w:name="resonant-inoperativity"/>
      <w:r>
        <w:t xml:space="preserve">Resonant Inoperativity</w:t>
      </w:r>
      <w:bookmarkEnd w:id="195"/>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96" w:name="space-of-community"/>
      <w:r>
        <w:t xml:space="preserve">Space of Community</w:t>
      </w:r>
      <w:bookmarkEnd w:id="196"/>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197" w:name="at-the-limit"/>
      <w:r>
        <w:t xml:space="preserve">At the Limit</w:t>
      </w:r>
      <w:bookmarkEnd w:id="197"/>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98" w:name="reticulated-skin"/>
      <w:r>
        <w:t xml:space="preserve">Reticulated Skin</w:t>
      </w:r>
      <w:bookmarkEnd w:id="198"/>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199" w:name="database-community"/>
      <w:r>
        <w:t xml:space="preserve">Database Community</w:t>
      </w:r>
      <w:bookmarkEnd w:id="199"/>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0" w:name="section:Databases_And_Memory"/>
      <w:r>
        <w:t xml:space="preserve">Databases And Memory</w:t>
      </w:r>
      <w:bookmarkEnd w:id="200"/>
    </w:p>
    <w:p>
      <w:pPr>
        <w:pStyle w:val="Heading3"/>
      </w:pPr>
      <w:bookmarkStart w:id="201" w:name="funeslude"/>
      <w:r>
        <w:t xml:space="preserve">Interlude: Embodied Memory</w:t>
      </w:r>
      <w:bookmarkEnd w:id="20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2"/>
      </w:r>
      <w:r>
        <w:t xml:space="preserve"> </w:t>
      </w:r>
      <w:r>
        <w:t xml:space="preserve">he was secluded in a dark and enclosed space so as not to perceive the world.</w:t>
      </w:r>
      <w:r>
        <w:rPr>
          <w:rStyle w:val="FootnoteReference"/>
        </w:rPr>
        <w:footnoteReference w:id="20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09" w:name="human"/>
      <w:r>
        <w:t xml:space="preserve">The Effraction Of The Trace</w:t>
      </w:r>
      <w:bookmarkEnd w:id="20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1" w:name="memory-as-breaching"/>
      <w:r>
        <w:t xml:space="preserve">Memory as Breaching</w:t>
      </w:r>
      <w:bookmarkEnd w:id="21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2" w:name="breaching-and-différance"/>
      <w:r>
        <w:t xml:space="preserve">Breaching and</w:t>
      </w:r>
      <w:r>
        <w:t xml:space="preserve"> </w:t>
      </w:r>
      <w:r>
        <w:rPr>
          <w:i/>
        </w:rPr>
        <w:t xml:space="preserve">différance</w:t>
      </w:r>
      <w:bookmarkEnd w:id="21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3" w:name="hypomnesis-and-the-mystic-pad"/>
      <w:r>
        <w:t xml:space="preserve">Hypomnesis and the Mystic Pad</w:t>
      </w:r>
      <w:bookmarkEnd w:id="21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4" w:name="nonhuman-authors"/>
      <w:r>
        <w:t xml:space="preserve">Nonhuman Authors</w:t>
      </w:r>
      <w:bookmarkEnd w:id="21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5" w:name="database-as-agents"/>
      <w:r>
        <w:t xml:space="preserve">Database as Agents</w:t>
      </w:r>
      <w:bookmarkEnd w:id="21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6" w:name="archontic"/>
      <w:r>
        <w:t xml:space="preserve">The Archontic Principle</w:t>
      </w:r>
      <w:bookmarkEnd w:id="216"/>
    </w:p>
    <w:p>
      <w:pPr>
        <w:pStyle w:val="Heading5"/>
      </w:pPr>
      <w:bookmarkStart w:id="217" w:name="archives-and-memory"/>
      <w:r>
        <w:t xml:space="preserve">Archives and Memory</w:t>
      </w:r>
      <w:bookmarkEnd w:id="21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18" w:name="hierarchies"/>
      <w:r>
        <w:t xml:space="preserve">Hierarchies</w:t>
      </w:r>
      <w:bookmarkEnd w:id="21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19" w:name="archontic-principle"/>
      <w:r>
        <w:t xml:space="preserve">Archontic Principle</w:t>
      </w:r>
      <w:bookmarkEnd w:id="21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0" w:name="patriarchy"/>
      <w:r>
        <w:t xml:space="preserve">Patriarchy</w:t>
      </w:r>
      <w:bookmarkEnd w:id="22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1" w:name="institutional-passage"/>
      <w:r>
        <w:t xml:space="preserve">Institutional Passage</w:t>
      </w:r>
      <w:bookmarkEnd w:id="22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2" w:name="authorities"/>
      <w:r>
        <w:t xml:space="preserve">Authorities</w:t>
      </w:r>
      <w:bookmarkEnd w:id="22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3" w:name="anarchic-memory"/>
      <w:r>
        <w:t xml:space="preserve">Anarchic Memory</w:t>
      </w:r>
      <w:bookmarkEnd w:id="22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4" w:name="collective-memory"/>
      <w:r>
        <w:t xml:space="preserve">Collective Memory</w:t>
      </w:r>
      <w:bookmarkEnd w:id="22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5" w:name="writing-code"/>
      <w:r>
        <w:t xml:space="preserve">Writing Code</w:t>
      </w:r>
      <w:bookmarkEnd w:id="22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6"/>
      </w:r>
    </w:p>
    <w:p>
      <w:pPr>
        <w:pStyle w:val="Heading5"/>
      </w:pPr>
      <w:bookmarkStart w:id="228" w:name="anarchic-computer-memory"/>
      <w:r>
        <w:t xml:space="preserve">Anarchic Computer Memory</w:t>
      </w:r>
      <w:bookmarkEnd w:id="22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29" w:name="spectrality"/>
      <w:r>
        <w:t xml:space="preserve">The Spectral Database</w:t>
      </w:r>
      <w:bookmarkEnd w:id="22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0" w:name="computer-memory-and-writing"/>
      <w:r>
        <w:t xml:space="preserve">Computer Memory and Writing</w:t>
      </w:r>
      <w:bookmarkEnd w:id="23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1" w:name="memory-replacement"/>
      <w:r>
        <w:t xml:space="preserve">Memory Replacement</w:t>
      </w:r>
      <w:bookmarkEnd w:id="23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2" w:name="anarchic-records"/>
      <w:r>
        <w:t xml:space="preserve">Anarchic Records</w:t>
      </w:r>
      <w:bookmarkEnd w:id="23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3"/>
      </w:r>
      <w:r>
        <w:t xml:space="preserve"> </w:t>
      </w:r>
      <w:r>
        <w:t xml:space="preserve">becomes an archivization process, that is, a process by which symbolic transcription leads to an ordered archive, i.e., a score.</w:t>
      </w:r>
      <w:r>
        <w:rPr>
          <w:rStyle w:val="FootnoteReference"/>
        </w:rPr>
        <w:footnoteReference w:id="23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6" w:name="memory-and-framing"/>
      <w:r>
        <w:t xml:space="preserve">Memory and Framing</w:t>
      </w:r>
      <w:bookmarkEnd w:id="23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7" w:name="nonhuman-tympans"/>
      <w:r>
        <w:t xml:space="preserve">Nonhuman Tympans</w:t>
      </w:r>
      <w:bookmarkEnd w:id="23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8" w:name="spectrality-of-archives"/>
      <w:r>
        <w:t xml:space="preserve">Spectrality of Archives</w:t>
      </w:r>
      <w:bookmarkEnd w:id="23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9" w:name="spectrality-of-databases"/>
      <w:r>
        <w:t xml:space="preserve">Spectrality of Databases</w:t>
      </w:r>
      <w:bookmarkEnd w:id="23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0" w:name="agency-of-the-uncanny"/>
      <w:r>
        <w:t xml:space="preserve">Agency of the Uncanny</w:t>
      </w:r>
      <w:bookmarkEnd w:id="24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1" w:name="section:Performativity_Of_Databases"/>
      <w:r>
        <w:t xml:space="preserve">Performativity Of Databases</w:t>
      </w:r>
      <w:bookmarkEnd w:id="241"/>
    </w:p>
    <w:p>
      <w:pPr>
        <w:pStyle w:val="Heading3"/>
      </w:pPr>
      <w:bookmarkStart w:id="242" w:name="gender"/>
      <w:r>
        <w:t xml:space="preserve">Gendered Database</w:t>
      </w:r>
      <w:bookmarkEnd w:id="24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3" w:name="skin-of-the-database"/>
      <w:r>
        <w:t xml:space="preserve">Skin of the Database</w:t>
      </w:r>
      <w:bookmarkEnd w:id="24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4" w:name="expressing-nothing"/>
      <w:r>
        <w:t xml:space="preserve">Expressing Nothing</w:t>
      </w:r>
      <w:bookmarkEnd w:id="24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5" w:name="a-historical-situation"/>
      <w:r>
        <w:t xml:space="preserve">A Historical Situation</w:t>
      </w:r>
      <w:bookmarkEnd w:id="24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6" w:name="subversive-repetition"/>
      <w:r>
        <w:t xml:space="preserve">Subversive Repetition</w:t>
      </w:r>
      <w:bookmarkEnd w:id="24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7" w:name="gendered-database"/>
      <w:r>
        <w:t xml:space="preserve">Gendered Database</w:t>
      </w:r>
      <w:bookmarkEnd w:id="24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8" w:name="limits"/>
      <w:r>
        <w:t xml:space="preserve">Towards The Limits</w:t>
      </w:r>
      <w:bookmarkEnd w:id="248"/>
    </w:p>
    <w:p>
      <w:pPr>
        <w:pStyle w:val="Heading5"/>
      </w:pPr>
      <w:bookmarkStart w:id="249" w:name="exposure"/>
      <w:r>
        <w:t xml:space="preserve">Exposure</w:t>
      </w:r>
      <w:bookmarkEnd w:id="24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0" w:name="anarchic-touch"/>
      <w:r>
        <w:t xml:space="preserve">Anarchic Touch</w:t>
      </w:r>
      <w:bookmarkEnd w:id="25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1" w:name="communities-of-skin"/>
      <w:r>
        <w:t xml:space="preserve">Communities of Skin</w:t>
      </w:r>
      <w:bookmarkEnd w:id="25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2" w:name="hybrid-pluralities"/>
      <w:r>
        <w:t xml:space="preserve">Hybrid Pluralities</w:t>
      </w:r>
      <w:bookmarkEnd w:id="25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3" w:name="style"/>
      <w:r>
        <w:t xml:space="preserve">Contingencies Of Style</w:t>
      </w:r>
      <w:bookmarkEnd w:id="2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4" w:name="style-and-timbre"/>
      <w:r>
        <w:t xml:space="preserve">Style and Timbre</w:t>
      </w:r>
      <w:bookmarkEnd w:id="25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6" w:name="endless-databases"/>
      <w:r>
        <w:t xml:space="preserve">Endless Databases</w:t>
      </w:r>
      <w:bookmarkEnd w:id="25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7" w:name="database-and-chaos"/>
      <w:r>
        <w:t xml:space="preserve">Database and Chaos</w:t>
      </w:r>
      <w:bookmarkEnd w:id="25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9" w:name="img:lorenz_plotter"/>
      <w:r>
        <w:t xml:space="preserve">[img:lorenz_plotter]</w:t>
      </w:r>
      <w:bookmarkEnd w:id="259"/>
    </w:p>
    <w:p>
      <w:pPr>
        <w:pStyle w:val="BodyText"/>
      </w:pPr>
      <w:r>
        <w:t xml:space="preserve">Plotting of the Lorenz system in Pure Data.</w:t>
      </w:r>
    </w:p>
    <w:p>
      <w:pPr>
        <w:pStyle w:val="Heading5"/>
      </w:pPr>
      <w:bookmarkStart w:id="260" w:name="fractality"/>
      <w:r>
        <w:t xml:space="preserve">Fractality</w:t>
      </w:r>
      <w:bookmarkEnd w:id="26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1" w:name="a-music-work-as-a-singularity"/>
      <w:r>
        <w:t xml:space="preserve">A Music Work as a Singularity</w:t>
      </w:r>
      <w:bookmarkEnd w:id="26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2" w:name="arbitrariness"/>
      <w:r>
        <w:t xml:space="preserve">Arbitrariness</w:t>
      </w:r>
      <w:bookmarkEnd w:id="26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3" w:name="inoperative-style"/>
      <w:r>
        <w:t xml:space="preserve">Inoperative Style</w:t>
      </w:r>
      <w:bookmarkEnd w:id="26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4" w:name="authority"/>
      <w:r>
        <w:t xml:space="preserve">A Specter Of Authority</w:t>
      </w:r>
      <w:bookmarkEnd w:id="26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5" w:name="the-name"/>
      <w:r>
        <w:t xml:space="preserve">The Name</w:t>
      </w:r>
      <w:bookmarkEnd w:id="26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7" w:name="dictionaries"/>
      <w:r>
        <w:t xml:space="preserve">Dictionaries</w:t>
      </w:r>
      <w:bookmarkEnd w:id="26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8" w:name="artistry"/>
      <w:r>
        <w:t xml:space="preserve">Artistry</w:t>
      </w:r>
      <w:bookmarkEnd w:id="26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0"/>
      </w:r>
    </w:p>
    <w:p>
      <w:pPr>
        <w:pStyle w:val="Heading5"/>
      </w:pPr>
      <w:bookmarkStart w:id="271" w:name="the-work-of-mice"/>
      <w:r>
        <w:t xml:space="preserve">The Work of Mice</w:t>
      </w:r>
      <w:bookmarkEnd w:id="27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2" w:name="section:Rethinking_Composition"/>
      <w:r>
        <w:t xml:space="preserve">Rethinking Composition</w:t>
      </w:r>
      <w:bookmarkEnd w:id="272"/>
    </w:p>
    <w:p>
      <w:pPr>
        <w:pStyle w:val="Heading3"/>
      </w:pPr>
      <w:bookmarkStart w:id="273" w:name="performance"/>
      <w:r>
        <w:t xml:space="preserve">Interlude: Hyperbolic Reactions</w:t>
      </w:r>
      <w:bookmarkEnd w:id="273"/>
    </w:p>
    <w:p>
      <w:pPr>
        <w:pStyle w:val="Heading5"/>
      </w:pPr>
      <w:bookmarkStart w:id="274" w:name="imagining-composers"/>
      <w:r>
        <w:t xml:space="preserve">Imagining Composers</w:t>
      </w:r>
      <w:bookmarkEnd w:id="27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5" w:name="composers-and-technology"/>
      <w:r>
        <w:t xml:space="preserve">Composers and Technology</w:t>
      </w:r>
      <w:bookmarkEnd w:id="27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6" w:name="playing-with-shadows"/>
      <w:r>
        <w:t xml:space="preserve">Playing with Shadows</w:t>
      </w:r>
      <w:bookmarkEnd w:id="27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7" w:name="composers-without-computers"/>
      <w:r>
        <w:t xml:space="preserve">Composers Without Computers</w:t>
      </w:r>
      <w:bookmarkEnd w:id="27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8" w:name="databasing-without-computers"/>
      <w:r>
        <w:t xml:space="preserve">Databasing Without Computers</w:t>
      </w:r>
      <w:bookmarkEnd w:id="27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9" w:name="organic"/>
      <w:r>
        <w:t xml:space="preserve">Working Composition</w:t>
      </w:r>
      <w:bookmarkEnd w:id="27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0" w:name="the-work-problem"/>
      <w:r>
        <w:t xml:space="preserve">The Work Problem</w:t>
      </w:r>
      <w:bookmarkEnd w:id="28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1" w:name="working-rules"/>
      <w:r>
        <w:t xml:space="preserve">Working Rules</w:t>
      </w:r>
      <w:bookmarkEnd w:id="28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2" w:name="a-space-of-difference"/>
      <w:r>
        <w:t xml:space="preserve">A Space of Difference</w:t>
      </w:r>
      <w:bookmarkEnd w:id="28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3"/>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4" w:name="a-severed-work"/>
      <w:r>
        <w:t xml:space="preserve">A Severed Work</w:t>
      </w:r>
      <w:bookmarkEnd w:id="28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5" w:name="absorbption"/>
      <w:r>
        <w:t xml:space="preserve">Absorbption</w:t>
      </w:r>
      <w:bookmarkEnd w:id="28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6" w:name="practice"/>
      <w:r>
        <w:t xml:space="preserve">The Composer As Navigator</w:t>
      </w:r>
      <w:bookmarkEnd w:id="28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7" w:name="querying-the-sieves"/>
      <w:r>
        <w:t xml:space="preserve">Querying the Sieves</w:t>
      </w:r>
      <w:bookmarkEnd w:id="28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2"/>
      </w:r>
    </w:p>
    <w:p>
      <w:pPr>
        <w:pStyle w:val="Heading5"/>
      </w:pPr>
      <w:bookmarkStart w:id="293" w:name="sound-synthesis-parenthesis"/>
      <w:r>
        <w:t xml:space="preserve">Sound Synthesis Parenthesis</w:t>
      </w:r>
      <w:bookmarkEnd w:id="29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6" w:name="algebraic-abstractions-for-freedom"/>
      <w:r>
        <w:t xml:space="preserve">Algebraic Abstractions for Freedom</w:t>
      </w:r>
      <w:bookmarkEnd w:id="29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7" w:name="a-cosmic-vessel-and-an-armchair"/>
      <w:r>
        <w:t xml:space="preserve">A Cosmic Vessel and an Armchair</w:t>
      </w:r>
      <w:bookmarkEnd w:id="29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9" w:name="improv"/>
      <w:r>
        <w:t xml:space="preserve">The Database As Performer</w:t>
      </w:r>
      <w:bookmarkEnd w:id="29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0" w:name="the-computer-as-a-musical-instrument"/>
      <w:r>
        <w:t xml:space="preserve">The Computer as a Musical Instrument</w:t>
      </w:r>
      <w:bookmarkEnd w:id="30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1" w:name="a-minor-liberty"/>
      <w:r>
        <w:t xml:space="preserve">A Minor Liberty</w:t>
      </w:r>
      <w:bookmarkEnd w:id="30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2" w:name="the-computer-as-a-player"/>
      <w:r>
        <w:t xml:space="preserve">The Computer as a Player</w:t>
      </w:r>
      <w:bookmarkEnd w:id="30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3" w:name="programming-decisions"/>
      <w:r>
        <w:t xml:space="preserve">Programming Decisions</w:t>
      </w:r>
      <w:bookmarkEnd w:id="30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4" w:name="anachronic-composers"/>
      <w:r>
        <w:t xml:space="preserve">Anachronic Composers</w:t>
      </w:r>
      <w:bookmarkEnd w:id="30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5" w:name="section"/>
      <w:bookmarkEnd w:id="30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7" w:name="nonhuman-composers"/>
      <w:r>
        <w:t xml:space="preserve">Nonhuman composers</w:t>
      </w:r>
      <w:bookmarkEnd w:id="30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8" w:name="fractured-works"/>
      <w:r>
        <w:t xml:space="preserve">Fractured Works</w:t>
      </w:r>
      <w:bookmarkEnd w:id="30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9" w:name="databasing-vessel"/>
      <w:r>
        <w:t xml:space="preserve">Databasing Vessel</w:t>
      </w:r>
      <w:bookmarkEnd w:id="30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0" w:name="music"/>
      <w:r>
        <w:t xml:space="preserve">The Severed Object Of Music</w:t>
      </w:r>
      <w:bookmarkEnd w:id="31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1" w:name="an-incomplete-object"/>
      <w:r>
        <w:t xml:space="preserve">An Incomplete Object</w:t>
      </w:r>
      <w:bookmarkEnd w:id="311"/>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3" w:name="remains-of-listening"/>
      <w:r>
        <w:t xml:space="preserve">Remains of Listening</w:t>
      </w:r>
      <w:bookmarkEnd w:id="31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4" w:name="sources-and-sorcerers"/>
      <w:r>
        <w:t xml:space="preserve">Sources and Sorcerers</w:t>
      </w:r>
      <w:bookmarkEnd w:id="31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5" w:name="naming"/>
      <w:r>
        <w:t xml:space="preserve">Naming</w:t>
      </w:r>
      <w:bookmarkEnd w:id="31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6"/>
      </w:r>
    </w:p>
    <w:p>
      <w:pPr>
        <w:pStyle w:val="Heading5"/>
      </w:pPr>
      <w:bookmarkStart w:id="317" w:name="dynamics"/>
      <w:r>
        <w:t xml:space="preserve">Dynamics</w:t>
      </w:r>
      <w:bookmarkEnd w:id="31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8" w:name="masterwork"/>
      <w:r>
        <w:t xml:space="preserve">Masterwork</w:t>
      </w:r>
      <w:bookmarkEnd w:id="31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9" w:name="architecture-of-obedience"/>
      <w:r>
        <w:t xml:space="preserve">Architecture of Obedience</w:t>
      </w:r>
      <w:bookmarkEnd w:id="31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0" w:name="anarchy"/>
      <w:r>
        <w:t xml:space="preserve">Anarchy And The Unwork</w:t>
      </w:r>
      <w:bookmarkEnd w:id="32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1" w:name="place-in-common"/>
      <w:r>
        <w:t xml:space="preserve">Place in Common</w:t>
      </w:r>
      <w:bookmarkEnd w:id="32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2" w:name="disintegrated-imperative"/>
      <w:r>
        <w:t xml:space="preserve">Disintegrated Imperative</w:t>
      </w:r>
      <w:bookmarkEnd w:id="32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3" w:name="blind-experimentation"/>
      <w:r>
        <w:t xml:space="preserve">Blind Experimentation</w:t>
      </w:r>
      <w:bookmarkEnd w:id="32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4" w:name="doctoring-the-glitch"/>
      <w:r>
        <w:t xml:space="preserve">Doctoring the Glitch</w:t>
      </w:r>
      <w:bookmarkEnd w:id="32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5" w:name="unnecessary-blindfolds"/>
      <w:r>
        <w:t xml:space="preserve">Unnecessary Blindfolds</w:t>
      </w:r>
      <w:bookmarkEnd w:id="32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6" w:name="spectral-remains"/>
      <w:r>
        <w:t xml:space="preserve">Spectral Remains</w:t>
      </w:r>
      <w:bookmarkEnd w:id="32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7" w:name="macroforma"/>
      <w:r>
        <w:t xml:space="preserve">Macroforma</w:t>
      </w:r>
      <w:bookmarkEnd w:id="32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8" w:name="overfitting"/>
      <w:r>
        <w:t xml:space="preserve">Overfitting</w:t>
      </w:r>
      <w:bookmarkEnd w:id="32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9" w:name="worker"/>
      <w:r>
        <w:t xml:space="preserve">[Wip] Work In Progress</w:t>
      </w:r>
      <w:bookmarkEnd w:id="32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0" w:name="chapter:Conclusion"/>
      <w:r>
        <w:t xml:space="preserve">Conclusion</w:t>
      </w:r>
      <w:bookmarkEnd w:id="330"/>
    </w:p>
    <w:p>
      <w:pPr>
        <w:pStyle w:val="FirstParagraph"/>
      </w:pPr>
      <w:r>
        <w:t xml:space="preserve">…</w:t>
      </w:r>
      <w:r>
        <w:t xml:space="preserve"> </w:t>
      </w:r>
      <w:r>
        <w:t xml:space="preserve">placeholder for conclusion abstract</w:t>
      </w:r>
      <w:r>
        <w:t xml:space="preserve"> </w:t>
      </w:r>
      <w:r>
        <w:t xml:space="preserve">…</w:t>
      </w:r>
    </w:p>
    <w:p>
      <w:pPr>
        <w:pStyle w:val="Heading1"/>
      </w:pPr>
      <w:bookmarkStart w:id="331" w:name="chapter:Appendices"/>
      <w:r>
        <w:t xml:space="preserve">Appendices</w:t>
      </w:r>
      <w:bookmarkEnd w:id="331"/>
    </w:p>
    <w:p>
      <w:pPr>
        <w:pStyle w:val="FirstParagraph"/>
      </w:pPr>
      <w:r>
        <w:t xml:space="preserve">abstract of appendices</w:t>
      </w:r>
    </w:p>
    <w:p>
      <w:pPr>
        <w:pStyle w:val="Heading2"/>
      </w:pPr>
      <w:bookmarkStart w:id="332" w:name="X9928d5a4298d9156e673c83842d96a99bfb66d7"/>
      <w:r>
        <w:t xml:space="preserve">DIANA: Database for Image and Audio Navigation</w:t>
      </w:r>
      <w:bookmarkEnd w:id="33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3" w:name="dbmodel"/>
      <w:r>
        <w:t xml:space="preserve">A Database Model</w:t>
      </w:r>
      <w:bookmarkEnd w:id="33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4" w:name="X7616598f194c52ee6f4c09f01c755a7090177ba"/>
      <w:r>
        <w:t xml:space="preserve">ABBY: An Online Environment for Annotated Bibliographies</w:t>
      </w:r>
      <w:bookmarkEnd w:id="33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5">
        <w:r>
          <w:rPr>
            <w:rStyle w:val="Hyperlink"/>
          </w:rPr>
          <w:t xml:space="preserve">https://fdch.github.io/abby</w:t>
        </w:r>
      </w:hyperlink>
      <w:r>
        <w:t xml:space="preserve">, and the code can be accessed or cloned from</w:t>
      </w:r>
      <w:r>
        <w:t xml:space="preserve"> </w:t>
      </w:r>
      <w:hyperlink r:id="rId336">
        <w:r>
          <w:rPr>
            <w:rStyle w:val="Hyperlink"/>
          </w:rPr>
          <w:t xml:space="preserve">https://github.com/fdch/litrev</w:t>
        </w:r>
      </w:hyperlink>
      <w:r>
        <w:t xml:space="preserve">.</w:t>
      </w:r>
    </w:p>
    <w:p>
      <w:pPr>
        <w:pStyle w:val="Heading3"/>
      </w:pPr>
      <w:bookmarkStart w:id="337" w:name="texdb"/>
      <w:r>
        <w:t xml:space="preserve">A Text Database</w:t>
      </w:r>
      <w:bookmarkEnd w:id="337"/>
    </w:p>
    <w:p>
      <w:pPr>
        <w:pStyle w:val="FirstParagraph"/>
      </w:pPr>
      <w:r>
        <w:t xml:space="preserve">A detailed description of the text database model…</w:t>
      </w:r>
    </w:p>
    <w:bookmarkStart w:id="679" w:name="refs"/>
    <w:bookmarkStart w:id="33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8"/>
    <w:bookmarkStart w:id="33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9"/>
    <w:bookmarkStart w:id="34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0"/>
    <w:bookmarkStart w:id="34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1"/>
    <w:bookmarkStart w:id="34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2"/>
    <w:bookmarkStart w:id="34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3">
        <w:r>
          <w:rPr>
            <w:rStyle w:val="Hyperlink"/>
          </w:rPr>
          <w:t xml:space="preserve">http://www.terasoft.com.tw/conf/ismir2014/proceedings/T014_162_Paper.pdf</w:t>
        </w:r>
      </w:hyperlink>
    </w:p>
    <w:bookmarkEnd w:id="344"/>
    <w:bookmarkStart w:id="34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5"/>
    <w:bookmarkStart w:id="34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6"/>
    <w:bookmarkStart w:id="34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7"/>
    <w:bookmarkStart w:id="34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8"/>
    <w:bookmarkStart w:id="34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9"/>
    <w:bookmarkStart w:id="35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0"/>
    <w:bookmarkStart w:id="35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1"/>
    <w:bookmarkStart w:id="35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2"/>
    <w:bookmarkStart w:id="35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3"/>
    <w:bookmarkStart w:id="35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4"/>
    <w:bookmarkStart w:id="355" w:name="ref-Bar20:Viv"/>
    <w:p>
      <w:pPr>
        <w:pStyle w:val="Bibliography"/>
      </w:pPr>
      <w:r>
        <w:t xml:space="preserve">Barrett N. 2000b. Viva la selva</w:t>
      </w:r>
    </w:p>
    <w:bookmarkEnd w:id="355"/>
    <w:bookmarkStart w:id="356" w:name="ref-Bar68:Ele"/>
    <w:p>
      <w:pPr>
        <w:pStyle w:val="Bibliography"/>
      </w:pPr>
      <w:r>
        <w:t xml:space="preserve">Barthes R, Lavers A, Smith C. 1968.</w:t>
      </w:r>
      <w:r>
        <w:t xml:space="preserve"> </w:t>
      </w:r>
      <w:r>
        <w:rPr>
          <w:i/>
        </w:rPr>
        <w:t xml:space="preserve">Elements of Semiology</w:t>
      </w:r>
      <w:r>
        <w:t xml:space="preserve">. Hill; Wang, New York. ed.</w:t>
      </w:r>
    </w:p>
    <w:bookmarkEnd w:id="356"/>
    <w:bookmarkStart w:id="35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7"/>
    <w:bookmarkStart w:id="35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8"/>
    <w:bookmarkStart w:id="35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9"/>
    <w:bookmarkStart w:id="36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0">
        <w:r>
          <w:rPr>
            <w:rStyle w:val="Hyperlink"/>
          </w:rPr>
          <w:t xml:space="preserve">http://www.terasoft.com.tw/conf/ismir2014/proceedings/T028_322_Paper.pdf</w:t>
        </w:r>
      </w:hyperlink>
    </w:p>
    <w:bookmarkEnd w:id="361"/>
    <w:bookmarkStart w:id="36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2"/>
    <w:bookmarkStart w:id="36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3">
        <w:r>
          <w:rPr>
            <w:rStyle w:val="Hyperlink"/>
          </w:rPr>
          <w:t xml:space="preserve">http://www.ppgia.pucpr.br/ismir2013/wp-content/uploads/2013/09/177\_Paper.pdf</w:t>
        </w:r>
      </w:hyperlink>
    </w:p>
    <w:bookmarkEnd w:id="364"/>
    <w:bookmarkStart w:id="36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5"/>
    <w:bookmarkStart w:id="366" w:name="ref-Bor42:Fun"/>
    <w:p>
      <w:pPr>
        <w:pStyle w:val="Bibliography"/>
      </w:pPr>
      <w:r>
        <w:t xml:space="preserve">Borges JL. 1942. Funes el memorioso.</w:t>
      </w:r>
      <w:r>
        <w:t xml:space="preserve"> </w:t>
      </w:r>
      <w:r>
        <w:rPr>
          <w:i/>
        </w:rPr>
        <w:t xml:space="preserve">Ficciones</w:t>
      </w:r>
    </w:p>
    <w:bookmarkEnd w:id="366"/>
    <w:bookmarkStart w:id="367" w:name="ref-Bor95:Rat"/>
    <w:p>
      <w:pPr>
        <w:pStyle w:val="Bibliography"/>
      </w:pPr>
      <w:r>
        <w:t xml:space="preserve">Born G. 1995.</w:t>
      </w:r>
      <w:r>
        <w:t xml:space="preserve"> </w:t>
      </w:r>
      <w:r>
        <w:rPr>
          <w:i/>
        </w:rPr>
        <w:t xml:space="preserve">Rationalizing Culture</w:t>
      </w:r>
      <w:r>
        <w:t xml:space="preserve">. University of California Press. ed.</w:t>
      </w:r>
    </w:p>
    <w:bookmarkEnd w:id="367"/>
    <w:bookmarkStart w:id="3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8"/>
    <w:bookmarkStart w:id="3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9"/>
    <w:bookmarkStart w:id="37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0"/>
    <w:bookmarkStart w:id="3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1"/>
    <w:bookmarkStart w:id="3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2"/>
    <w:bookmarkStart w:id="3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3"/>
    <w:bookmarkStart w:id="374" w:name="ref-score11manual"/>
    <w:p>
      <w:pPr>
        <w:pStyle w:val="Bibliography"/>
      </w:pPr>
      <w:r>
        <w:t xml:space="preserve">Brinkman AR. 1982. Original version of the score11 manual.</w:t>
      </w:r>
      <w:r>
        <w:t xml:space="preserve"> </w:t>
      </w:r>
      <w:r>
        <w:rPr>
          <w:i/>
        </w:rPr>
        <w:t xml:space="preserve">Score11 Manual</w:t>
      </w:r>
    </w:p>
    <w:bookmarkEnd w:id="374"/>
    <w:bookmarkStart w:id="3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5"/>
    <w:bookmarkStart w:id="3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6"/>
    <w:bookmarkStart w:id="37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7"/>
    <w:bookmarkStart w:id="3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8">
        <w:r>
          <w:rPr>
            <w:rStyle w:val="Hyperlink"/>
          </w:rPr>
          <w:t xml:space="preserve">http://www.nime.org/proceedings/2011/nime2011_387.pdf</w:t>
        </w:r>
      </w:hyperlink>
    </w:p>
    <w:bookmarkEnd w:id="379"/>
    <w:bookmarkStart w:id="3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0">
        <w:r>
          <w:rPr>
            <w:rStyle w:val="Hyperlink"/>
          </w:rPr>
          <w:t xml:space="preserve">http://www.nime.org/proceedings/2009/nime2009_266.pdf</w:t>
        </w:r>
      </w:hyperlink>
    </w:p>
    <w:bookmarkEnd w:id="381"/>
    <w:bookmarkStart w:id="3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2"/>
    <w:bookmarkStart w:id="3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3"/>
    <w:bookmarkStart w:id="3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4"/>
    <w:bookmarkStart w:id="385" w:name="ref-Bux77:Aco"/>
    <w:p>
      <w:pPr>
        <w:pStyle w:val="Bibliography"/>
      </w:pPr>
      <w:r>
        <w:t xml:space="preserve">Buxton W. 1977. A composer’s introduction to computer music.</w:t>
      </w:r>
      <w:r>
        <w:t xml:space="preserve"> </w:t>
      </w:r>
      <w:r>
        <w:rPr>
          <w:i/>
        </w:rPr>
        <w:t xml:space="preserve">Interface</w:t>
      </w:r>
      <w:r>
        <w:t xml:space="preserve">. 6:57–72</w:t>
      </w:r>
    </w:p>
    <w:bookmarkEnd w:id="385"/>
    <w:bookmarkStart w:id="386" w:name="ref-youtube/buxton10"/>
    <w:p>
      <w:pPr>
        <w:pStyle w:val="Bibliography"/>
      </w:pPr>
      <w:r>
        <w:t xml:space="preserve">Buxton W. 2016a. Objed: The sssp sound editing tool.</w:t>
      </w:r>
      <w:r>
        <w:t xml:space="preserve"> </w:t>
      </w:r>
      <w:r>
        <w:rPr>
          <w:i/>
        </w:rPr>
        <w:t xml:space="preserve">Youtube</w:t>
      </w:r>
    </w:p>
    <w:bookmarkEnd w:id="386"/>
    <w:bookmarkStart w:id="38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7"/>
    <w:bookmarkStart w:id="38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8"/>
    <w:bookmarkStart w:id="38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39"/>
    <w:bookmarkStart w:id="64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0"/>
    <w:bookmarkStart w:id="64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1"/>
    <w:bookmarkStart w:id="64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2">
        <w:r>
          <w:rPr>
            <w:rStyle w:val="Hyperlink"/>
          </w:rPr>
          <w:t xml:space="preserve">https://ismir2017.smcnus.org/wp-content/uploads/2017/10/180_Paper.pdf</w:t>
        </w:r>
      </w:hyperlink>
    </w:p>
    <w:bookmarkEnd w:id="643"/>
    <w:bookmarkStart w:id="64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4"/>
    <w:bookmarkStart w:id="64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5">
        <w:r>
          <w:rPr>
            <w:rStyle w:val="Hyperlink"/>
          </w:rPr>
          <w:t xml:space="preserve">http://ismir2002.ismir.net/proceedings/02-FP06-3.pdf</w:t>
        </w:r>
      </w:hyperlink>
    </w:p>
    <w:bookmarkEnd w:id="646"/>
    <w:bookmarkStart w:id="64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7"/>
    <w:bookmarkStart w:id="64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8"/>
    <w:bookmarkStart w:id="64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9"/>
    <w:bookmarkStart w:id="65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0"/>
    <w:bookmarkStart w:id="65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1"/>
    <w:bookmarkStart w:id="65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2"/>
    <w:bookmarkStart w:id="65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3"/>
    <w:bookmarkStart w:id="65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4"/>
    <w:bookmarkStart w:id="65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5"/>
    <w:bookmarkStart w:id="656" w:name="ref-Wei07:Oce"/>
    <w:p>
      <w:pPr>
        <w:pStyle w:val="Bibliography"/>
      </w:pPr>
      <w:r>
        <w:t xml:space="preserve">Weinbren G. 2007. Ocean, database, recut.</w:t>
      </w:r>
      <w:r>
        <w:t xml:space="preserve"> </w:t>
      </w:r>
      <w:r>
        <w:rPr>
          <w:i/>
        </w:rPr>
        <w:t xml:space="preserve">Database Aesthetics: Art in the Age of Information Overflow</w:t>
      </w:r>
    </w:p>
    <w:bookmarkEnd w:id="656"/>
    <w:bookmarkStart w:id="65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7"/>
    <w:bookmarkStart w:id="65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8"/>
    <w:bookmarkStart w:id="66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9">
        <w:r>
          <w:rPr>
            <w:rStyle w:val="Hyperlink"/>
          </w:rPr>
          <w:t xml:space="preserve">http://ismir2018.ircam.fr/doc/pdfs/114_Paper.pdf</w:t>
        </w:r>
      </w:hyperlink>
    </w:p>
    <w:bookmarkEnd w:id="660"/>
    <w:bookmarkStart w:id="66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1"/>
    <w:bookmarkStart w:id="66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2">
        <w:r>
          <w:rPr>
            <w:rStyle w:val="Hyperlink"/>
          </w:rPr>
          <w:t xml:space="preserve">http://ismir2004.ismir.net/proceedings/p010-page-48-paper227.pdf</w:t>
        </w:r>
      </w:hyperlink>
    </w:p>
    <w:bookmarkEnd w:id="663"/>
    <w:bookmarkStart w:id="66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4"/>
    <w:bookmarkStart w:id="66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5"/>
    <w:bookmarkStart w:id="66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6"/>
    <w:bookmarkStart w:id="66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7">
        <w:r>
          <w:rPr>
            <w:rStyle w:val="Hyperlink"/>
          </w:rPr>
          <w:t xml:space="preserve">http://ismir2018.ircam.fr/doc/pdfs/188_Paper.pdf</w:t>
        </w:r>
      </w:hyperlink>
    </w:p>
    <w:bookmarkEnd w:id="668"/>
    <w:bookmarkStart w:id="66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9"/>
    <w:bookmarkStart w:id="67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0"/>
    <w:bookmarkStart w:id="67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1"/>
    <w:bookmarkStart w:id="67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2"/>
    <w:bookmarkStart w:id="67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4"/>
    <w:bookmarkStart w:id="67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5">
        <w:r>
          <w:rPr>
            <w:rStyle w:val="Hyperlink"/>
          </w:rPr>
          <w:t xml:space="preserve">http://www.nime.org/proceedings/2007/nime2007_352.pdf</w:t>
        </w:r>
      </w:hyperlink>
    </w:p>
    <w:bookmarkEnd w:id="676"/>
    <w:bookmarkStart w:id="67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7"/>
    <w:bookmarkStart w:id="678" w:name="ref-Zmo15:Liv"/>
    <w:p>
      <w:pPr>
        <w:pStyle w:val="Bibliography"/>
      </w:pPr>
      <w:r>
        <w:t xml:space="preserve">zmölnig I m, Eckel G. 2015.</w:t>
      </w:r>
      <w:r>
        <w:t xml:space="preserve"> </w:t>
      </w:r>
      <w:r>
        <w:rPr>
          <w:i/>
        </w:rPr>
        <w:t xml:space="preserve">LIVE coding: AN overview</w:t>
      </w:r>
      <w:r>
        <w:t xml:space="preserve">. Work. Pap.</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7">
    <w:p>
      <w:pPr>
        <w:pStyle w:val="FootnoteText"/>
      </w:pPr>
      <w:r>
        <w:rPr>
          <w:rStyle w:val="FootnoteReference"/>
        </w:rPr>
        <w:footnoteRef/>
      </w:r>
      <w:r>
        <w:t xml:space="preserve"> </w:t>
      </w:r>
      <w:hyperlink r:id="rId208">
        <w:r>
          <w:rPr>
            <w:rStyle w:val="Hyperlink"/>
          </w:rPr>
          <w:t xml:space="preserve">https://en.wikipedia.org/wiki/Leo_Beranek</w:t>
        </w:r>
      </w:hyperlink>
    </w:p>
  </w:footnote>
  <w:footnote w:id="21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6">
    <w:p>
      <w:pPr>
        <w:pStyle w:val="FootnoteText"/>
      </w:pPr>
      <w:r>
        <w:rPr>
          <w:rStyle w:val="FootnoteReference"/>
        </w:rPr>
        <w:footnoteRef/>
      </w:r>
      <w:r>
        <w:t xml:space="preserve"> </w:t>
      </w:r>
      <w:hyperlink r:id="rId227">
        <w:r>
          <w:rPr>
            <w:rStyle w:val="Hyperlink"/>
          </w:rPr>
          <w:t xml:space="preserve">https://en.cppreference.com/w/cpp/language/destructor</w:t>
        </w:r>
      </w:hyperlink>
    </w:p>
  </w:footnote>
  <w:footnote w:id="233">
    <w:p>
      <w:pPr>
        <w:pStyle w:val="FootnoteText"/>
      </w:pPr>
      <w:r>
        <w:rPr>
          <w:rStyle w:val="FootnoteReference"/>
        </w:rPr>
        <w:footnoteRef/>
      </w:r>
      <w:r>
        <w:t xml:space="preserve"> </w:t>
      </w:r>
      <w:hyperlink r:id="rId234">
        <w:r>
          <w:rPr>
            <w:rStyle w:val="Hyperlink"/>
          </w:rPr>
          <w:t xml:space="preserve">https://mpc.chs.harvard.edu/</w:t>
        </w:r>
      </w:hyperlink>
    </w:p>
  </w:footnote>
  <w:footnote w:id="23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0">
        <w:r>
          <w:rPr>
            <w:rStyle w:val="Hyperlink"/>
          </w:rPr>
          <w:t xml:space="preserve">https://en.wikipedia.org/wiki/Dr._Strangelove</w:t>
        </w:r>
      </w:hyperlink>
    </w:p>
  </w:footnote>
  <w:footnote w:id="29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8" Target="media/rId25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01:08:14Z</dcterms:created>
  <dcterms:modified xsi:type="dcterms:W3CDTF">2019-04-08T01:08:14Z</dcterms:modified>
</cp:coreProperties>
</file>

<file path=docProps/custom.xml><?xml version="1.0" encoding="utf-8"?>
<Properties xmlns="http://schemas.openxmlformats.org/officeDocument/2006/custom-properties" xmlns:vt="http://schemas.openxmlformats.org/officeDocument/2006/docPropsVTypes"/>
</file>